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S2.3: Yearly cumulative visits for mental and neurological disorders reported at primary facilit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9"/>
              </w:rPr>
              <w:t xml:space="default">2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</w:rPr>
              <w:t xml:space="default">Mental illnesses &amp; psychic disorders (Affections mentales et ...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,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,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,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0"/>
              <w:keepNext/>
            </w:pPr>
            <w:r>
              <w:rPr>
                <w:rFonts w:ascii="Calibri" w:hAnsi="Calibri"/>
                <w:sz w:val="20"/>
              </w:rPr>
              <w:t xml:space="default">Mental disorders (Troubles mentaux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,27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23:15:08Z</dcterms:created>
  <dcterms:modified xsi:type="dcterms:W3CDTF">2023-05-15T23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